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5303" w:rsidRPr="00BE5303" w:rsidRDefault="00C67181" w:rsidP="00BE53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BE5303" w:rsidRPr="00BE5303" w:rsidRDefault="00EB4962" w:rsidP="00BE53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72"/>
          <w:szCs w:val="72"/>
        </w:rPr>
        <w:t>Australia Post</w:t>
      </w:r>
      <w:r w:rsidR="00C93FBB">
        <w:rPr>
          <w:rFonts w:ascii="Times New Roman" w:eastAsia="Times New Roman" w:hAnsi="Times New Roman" w:cs="Times New Roman"/>
          <w:b/>
          <w:bCs/>
          <w:sz w:val="72"/>
          <w:szCs w:val="72"/>
        </w:rPr>
        <w:t xml:space="preserve"> API</w:t>
      </w:r>
      <w:r w:rsidR="00BE5303" w:rsidRPr="00BE5303">
        <w:rPr>
          <w:rFonts w:ascii="Times New Roman" w:eastAsia="Times New Roman" w:hAnsi="Times New Roman" w:cs="Times New Roman"/>
          <w:i/>
          <w:iCs/>
          <w:color w:val="008000"/>
          <w:sz w:val="72"/>
          <w:szCs w:val="72"/>
        </w:rPr>
        <w:br/>
      </w:r>
      <w:r w:rsidR="00BE5303" w:rsidRPr="00BE5303">
        <w:rPr>
          <w:rFonts w:ascii="Arial" w:eastAsia="Times New Roman" w:hAnsi="Arial" w:cs="Arial"/>
          <w:b/>
          <w:bCs/>
          <w:sz w:val="36"/>
          <w:szCs w:val="36"/>
        </w:rPr>
        <w:t>Functional Specification</w:t>
      </w:r>
    </w:p>
    <w:p w:rsidR="00BE5303" w:rsidRPr="00BE5303" w:rsidRDefault="00EB4962" w:rsidP="00BE53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hi A</w:t>
      </w:r>
      <w:r w:rsidR="00BE5303" w:rsidRPr="00BE5303">
        <w:rPr>
          <w:rFonts w:ascii="Times New Roman" w:eastAsia="Times New Roman" w:hAnsi="Times New Roman" w:cs="Times New Roman"/>
          <w:sz w:val="24"/>
          <w:szCs w:val="24"/>
        </w:rPr>
        <w:br/>
        <w:t xml:space="preserve">Last Updated: </w:t>
      </w:r>
      <w:r>
        <w:rPr>
          <w:rFonts w:ascii="Times New Roman" w:eastAsia="Times New Roman" w:hAnsi="Times New Roman" w:cs="Times New Roman"/>
          <w:sz w:val="24"/>
          <w:szCs w:val="24"/>
        </w:rPr>
        <w:t>March 1, 2021</w:t>
      </w:r>
    </w:p>
    <w:p w:rsidR="00BE5303" w:rsidRPr="00BE5303" w:rsidRDefault="00C67181" w:rsidP="00BE53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1.5pt" o:hralign="center" o:hrstd="t" o:hr="t" fillcolor="#a0a0a0" stroked="f"/>
        </w:pict>
      </w:r>
    </w:p>
    <w:p w:rsidR="00BE5303" w:rsidRPr="00BE5303" w:rsidRDefault="00BE5303" w:rsidP="00BE530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BE530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Overview</w:t>
      </w:r>
    </w:p>
    <w:p w:rsidR="00BE5303" w:rsidRPr="00BE5303" w:rsidRDefault="00EB4962" w:rsidP="00BE53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usPostAPI</w:t>
      </w:r>
      <w:r w:rsidR="00BE5303" w:rsidRPr="00BE5303">
        <w:rPr>
          <w:rFonts w:ascii="Times New Roman" w:eastAsia="Times New Roman" w:hAnsi="Times New Roman" w:cs="Times New Roman"/>
          <w:sz w:val="24"/>
          <w:szCs w:val="24"/>
        </w:rPr>
        <w:t xml:space="preserve"> is a </w:t>
      </w:r>
      <w:r>
        <w:rPr>
          <w:rFonts w:ascii="Times New Roman" w:eastAsia="Times New Roman" w:hAnsi="Times New Roman" w:cs="Times New Roman"/>
          <w:sz w:val="24"/>
          <w:szCs w:val="24"/>
        </w:rPr>
        <w:t>REST</w:t>
      </w:r>
      <w:r w:rsidR="00BE5303" w:rsidRPr="00BE53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I </w:t>
      </w:r>
      <w:r w:rsidR="00BE5303" w:rsidRPr="00BE5303">
        <w:rPr>
          <w:rFonts w:ascii="Times New Roman" w:eastAsia="Times New Roman" w:hAnsi="Times New Roman" w:cs="Times New Roman"/>
          <w:sz w:val="24"/>
          <w:szCs w:val="24"/>
        </w:rPr>
        <w:t xml:space="preserve">that tells peopl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bout the suburb they belong to depending on their postcode and vice versa. It also allows </w:t>
      </w:r>
      <w:r w:rsidR="009C484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admin to add new suburb and postcode combination</w:t>
      </w:r>
      <w:r w:rsidR="009C4847">
        <w:rPr>
          <w:rFonts w:ascii="Times New Roman" w:eastAsia="Times New Roman" w:hAnsi="Times New Roman" w:cs="Times New Roman"/>
          <w:sz w:val="24"/>
          <w:szCs w:val="24"/>
        </w:rPr>
        <w:t>s</w:t>
      </w:r>
      <w:r w:rsidR="00BE5303" w:rsidRPr="00BE5303">
        <w:rPr>
          <w:rFonts w:ascii="Times New Roman" w:eastAsia="Times New Roman" w:hAnsi="Times New Roman" w:cs="Times New Roman"/>
          <w:sz w:val="24"/>
          <w:szCs w:val="24"/>
        </w:rPr>
        <w:t xml:space="preserve"> over the web.</w:t>
      </w:r>
    </w:p>
    <w:p w:rsidR="00626384" w:rsidRDefault="00BE5303" w:rsidP="00BE53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530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is spec is not, by any stretch of the imagination, complete. </w:t>
      </w:r>
      <w:r w:rsidRPr="00BE5303">
        <w:rPr>
          <w:rFonts w:ascii="Times New Roman" w:eastAsia="Times New Roman" w:hAnsi="Times New Roman" w:cs="Times New Roman"/>
          <w:sz w:val="24"/>
          <w:szCs w:val="24"/>
        </w:rPr>
        <w:t xml:space="preserve">All of the wording will need to be revised several times before it is finalized. </w:t>
      </w:r>
    </w:p>
    <w:p w:rsidR="00BE5303" w:rsidRPr="00BE5303" w:rsidRDefault="00BE5303" w:rsidP="00BE53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5303">
        <w:rPr>
          <w:rFonts w:ascii="Times New Roman" w:eastAsia="Times New Roman" w:hAnsi="Times New Roman" w:cs="Times New Roman"/>
          <w:sz w:val="24"/>
          <w:szCs w:val="24"/>
        </w:rPr>
        <w:t xml:space="preserve">This spec does not discuss the algorithms used by the </w:t>
      </w:r>
      <w:r w:rsidR="001B1789">
        <w:rPr>
          <w:rFonts w:ascii="Times New Roman" w:eastAsia="Times New Roman" w:hAnsi="Times New Roman" w:cs="Times New Roman"/>
          <w:sz w:val="24"/>
          <w:szCs w:val="24"/>
        </w:rPr>
        <w:t>REST</w:t>
      </w:r>
      <w:r w:rsidR="001B1789" w:rsidRPr="00BE53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1789">
        <w:rPr>
          <w:rFonts w:ascii="Times New Roman" w:eastAsia="Times New Roman" w:hAnsi="Times New Roman" w:cs="Times New Roman"/>
          <w:sz w:val="24"/>
          <w:szCs w:val="24"/>
        </w:rPr>
        <w:t>API</w:t>
      </w:r>
      <w:r w:rsidRPr="00BE5303">
        <w:rPr>
          <w:rFonts w:ascii="Times New Roman" w:eastAsia="Times New Roman" w:hAnsi="Times New Roman" w:cs="Times New Roman"/>
          <w:sz w:val="24"/>
          <w:szCs w:val="24"/>
        </w:rPr>
        <w:t xml:space="preserve">, which will be discussed elsewhere. It </w:t>
      </w:r>
      <w:r w:rsidR="009C4847">
        <w:rPr>
          <w:rFonts w:ascii="Times New Roman" w:eastAsia="Times New Roman" w:hAnsi="Times New Roman" w:cs="Times New Roman"/>
          <w:sz w:val="24"/>
          <w:szCs w:val="24"/>
        </w:rPr>
        <w:t>mere</w:t>
      </w:r>
      <w:r w:rsidRPr="00BE5303">
        <w:rPr>
          <w:rFonts w:ascii="Times New Roman" w:eastAsia="Times New Roman" w:hAnsi="Times New Roman" w:cs="Times New Roman"/>
          <w:sz w:val="24"/>
          <w:szCs w:val="24"/>
        </w:rPr>
        <w:t xml:space="preserve">ly </w:t>
      </w:r>
      <w:r w:rsidR="009C4847">
        <w:rPr>
          <w:rFonts w:ascii="Times New Roman" w:eastAsia="Times New Roman" w:hAnsi="Times New Roman" w:cs="Times New Roman"/>
          <w:sz w:val="24"/>
          <w:szCs w:val="24"/>
        </w:rPr>
        <w:t>outlin</w:t>
      </w:r>
      <w:r w:rsidRPr="00BE5303">
        <w:rPr>
          <w:rFonts w:ascii="Times New Roman" w:eastAsia="Times New Roman" w:hAnsi="Times New Roman" w:cs="Times New Roman"/>
          <w:sz w:val="24"/>
          <w:szCs w:val="24"/>
        </w:rPr>
        <w:t xml:space="preserve">es </w:t>
      </w:r>
      <w:r w:rsidR="001B1789">
        <w:rPr>
          <w:rFonts w:ascii="Times New Roman" w:eastAsia="Times New Roman" w:hAnsi="Times New Roman" w:cs="Times New Roman"/>
          <w:sz w:val="24"/>
          <w:szCs w:val="24"/>
        </w:rPr>
        <w:t>how a REST</w:t>
      </w:r>
      <w:r w:rsidR="00626384">
        <w:rPr>
          <w:rFonts w:ascii="Times New Roman" w:eastAsia="Times New Roman" w:hAnsi="Times New Roman" w:cs="Times New Roman"/>
          <w:sz w:val="24"/>
          <w:szCs w:val="24"/>
        </w:rPr>
        <w:t xml:space="preserve"> API</w:t>
      </w:r>
      <w:r w:rsidR="001B1789">
        <w:rPr>
          <w:rFonts w:ascii="Times New Roman" w:eastAsia="Times New Roman" w:hAnsi="Times New Roman" w:cs="Times New Roman"/>
          <w:sz w:val="24"/>
          <w:szCs w:val="24"/>
        </w:rPr>
        <w:t xml:space="preserve"> will be used by end clients (for query) and admins (to add), postcode-suburb information.</w:t>
      </w:r>
    </w:p>
    <w:p w:rsidR="00BE5303" w:rsidRPr="00BE5303" w:rsidRDefault="00BE5303" w:rsidP="00BE530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BE530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Non Goals</w:t>
      </w:r>
    </w:p>
    <w:p w:rsidR="00BE5303" w:rsidRPr="00BE5303" w:rsidRDefault="00BE5303" w:rsidP="00BE53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5303">
        <w:rPr>
          <w:rFonts w:ascii="Times New Roman" w:eastAsia="Times New Roman" w:hAnsi="Times New Roman" w:cs="Times New Roman"/>
          <w:sz w:val="24"/>
          <w:szCs w:val="24"/>
        </w:rPr>
        <w:t xml:space="preserve">This version will </w:t>
      </w:r>
      <w:r w:rsidRPr="00BE5303">
        <w:rPr>
          <w:rFonts w:ascii="Times New Roman" w:eastAsia="Times New Roman" w:hAnsi="Times New Roman" w:cs="Times New Roman"/>
          <w:i/>
          <w:iCs/>
          <w:sz w:val="24"/>
          <w:szCs w:val="24"/>
        </w:rPr>
        <w:t>not</w:t>
      </w:r>
      <w:r w:rsidRPr="00BE5303">
        <w:rPr>
          <w:rFonts w:ascii="Times New Roman" w:eastAsia="Times New Roman" w:hAnsi="Times New Roman" w:cs="Times New Roman"/>
          <w:sz w:val="24"/>
          <w:szCs w:val="24"/>
        </w:rPr>
        <w:t xml:space="preserve"> support the following features:</w:t>
      </w:r>
    </w:p>
    <w:p w:rsidR="00BE5303" w:rsidRPr="00BE5303" w:rsidRDefault="009C4847" w:rsidP="00BE530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nection to an e</w:t>
      </w:r>
      <w:r w:rsidR="009826AB">
        <w:rPr>
          <w:rFonts w:ascii="Times New Roman" w:eastAsia="Times New Roman" w:hAnsi="Times New Roman" w:cs="Times New Roman"/>
          <w:sz w:val="24"/>
          <w:szCs w:val="24"/>
        </w:rPr>
        <w:t>xternal</w:t>
      </w:r>
      <w:r w:rsidR="003A7516">
        <w:rPr>
          <w:rFonts w:ascii="Times New Roman" w:eastAsia="Times New Roman" w:hAnsi="Times New Roman" w:cs="Times New Roman"/>
          <w:sz w:val="24"/>
          <w:szCs w:val="24"/>
        </w:rPr>
        <w:t xml:space="preserve"> database to persist the information. </w:t>
      </w:r>
      <w:r w:rsidR="009826AB">
        <w:rPr>
          <w:rFonts w:ascii="Times New Roman" w:eastAsia="Times New Roman" w:hAnsi="Times New Roman" w:cs="Times New Roman"/>
          <w:sz w:val="24"/>
          <w:szCs w:val="24"/>
        </w:rPr>
        <w:t>Spring derby</w:t>
      </w:r>
      <w:r w:rsidR="003A75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F5E9F">
        <w:rPr>
          <w:rFonts w:ascii="Times New Roman" w:eastAsia="Times New Roman" w:hAnsi="Times New Roman" w:cs="Times New Roman"/>
          <w:sz w:val="24"/>
          <w:szCs w:val="24"/>
        </w:rPr>
        <w:t xml:space="preserve">embedded database </w:t>
      </w:r>
      <w:r w:rsidR="003A7516">
        <w:rPr>
          <w:rFonts w:ascii="Times New Roman" w:eastAsia="Times New Roman" w:hAnsi="Times New Roman" w:cs="Times New Roman"/>
          <w:sz w:val="24"/>
          <w:szCs w:val="24"/>
        </w:rPr>
        <w:t>will be used to do the same.</w:t>
      </w:r>
    </w:p>
    <w:p w:rsidR="009826AB" w:rsidRDefault="006B3CE5" w:rsidP="006B3CE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bile client.</w:t>
      </w:r>
    </w:p>
    <w:p w:rsidR="00E15BC5" w:rsidRPr="006B3CE5" w:rsidRDefault="00E15BC5" w:rsidP="00E15BC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5303" w:rsidRPr="00BE5303" w:rsidRDefault="00C72EB7" w:rsidP="00BE530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 xml:space="preserve">REST </w:t>
      </w:r>
      <w:r w:rsidR="00BE5303" w:rsidRPr="00BE530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Specification</w:t>
      </w:r>
    </w:p>
    <w:p w:rsidR="006A3FA9" w:rsidRDefault="00BE5303" w:rsidP="000E679B">
      <w:pPr>
        <w:pStyle w:val="NoSpacing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E679B">
        <w:rPr>
          <w:rFonts w:ascii="Times New Roman" w:eastAsia="Times New Roman" w:hAnsi="Times New Roman" w:cs="Times New Roman"/>
          <w:b/>
          <w:bCs/>
          <w:sz w:val="24"/>
          <w:szCs w:val="24"/>
        </w:rPr>
        <w:t>Technical Note</w:t>
      </w:r>
    </w:p>
    <w:p w:rsidR="000E679B" w:rsidRDefault="00BE5303" w:rsidP="000E679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679B">
        <w:rPr>
          <w:b/>
          <w:bCs/>
        </w:rPr>
        <w:br/>
      </w:r>
      <w:r w:rsidR="009B26B6">
        <w:rPr>
          <w:rFonts w:ascii="Times New Roman" w:hAnsi="Times New Roman" w:cs="Times New Roman"/>
          <w:sz w:val="24"/>
          <w:szCs w:val="24"/>
        </w:rPr>
        <w:t>Requirements</w:t>
      </w:r>
    </w:p>
    <w:p w:rsidR="005574A5" w:rsidRPr="000E679B" w:rsidRDefault="00B8475C" w:rsidP="0099620F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E679B">
        <w:rPr>
          <w:rFonts w:ascii="Times New Roman" w:hAnsi="Times New Roman" w:cs="Times New Roman"/>
          <w:sz w:val="24"/>
          <w:szCs w:val="24"/>
        </w:rPr>
        <w:t>An API that allows mobile clients to retrieve the suburb information by postcode.</w:t>
      </w:r>
      <w:r w:rsidR="0099620F">
        <w:rPr>
          <w:rFonts w:ascii="Times New Roman" w:hAnsi="Times New Roman" w:cs="Times New Roman"/>
          <w:sz w:val="24"/>
          <w:szCs w:val="24"/>
        </w:rPr>
        <w:t xml:space="preserve"> [Implemented]</w:t>
      </w:r>
    </w:p>
    <w:p w:rsidR="005574A5" w:rsidRPr="000E679B" w:rsidRDefault="00B8475C" w:rsidP="0099620F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E679B">
        <w:rPr>
          <w:rFonts w:ascii="Times New Roman" w:hAnsi="Times New Roman" w:cs="Times New Roman"/>
          <w:sz w:val="24"/>
          <w:szCs w:val="24"/>
        </w:rPr>
        <w:t>An API that allows mobile clients to retrieve a postcode given a suburb name</w:t>
      </w:r>
      <w:r w:rsidR="0099620F">
        <w:rPr>
          <w:rFonts w:ascii="Times New Roman" w:hAnsi="Times New Roman" w:cs="Times New Roman"/>
          <w:sz w:val="24"/>
          <w:szCs w:val="24"/>
        </w:rPr>
        <w:t xml:space="preserve"> [Implemented]</w:t>
      </w:r>
    </w:p>
    <w:p w:rsidR="005574A5" w:rsidRPr="000E679B" w:rsidRDefault="00B8475C" w:rsidP="0099620F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E679B">
        <w:rPr>
          <w:rFonts w:ascii="Times New Roman" w:hAnsi="Times New Roman" w:cs="Times New Roman"/>
          <w:sz w:val="24"/>
          <w:szCs w:val="24"/>
        </w:rPr>
        <w:t xml:space="preserve">A secured API to add new suburb and postcode combinations </w:t>
      </w:r>
      <w:r w:rsidR="0099620F">
        <w:rPr>
          <w:rFonts w:ascii="Times New Roman" w:hAnsi="Times New Roman" w:cs="Times New Roman"/>
          <w:sz w:val="24"/>
          <w:szCs w:val="24"/>
        </w:rPr>
        <w:t xml:space="preserve">[Implemented </w:t>
      </w:r>
      <w:r w:rsidR="00FC25D8">
        <w:rPr>
          <w:rFonts w:ascii="Times New Roman" w:hAnsi="Times New Roman" w:cs="Times New Roman"/>
          <w:sz w:val="24"/>
          <w:szCs w:val="24"/>
        </w:rPr>
        <w:t>and Secured</w:t>
      </w:r>
      <w:r w:rsidR="0099620F">
        <w:rPr>
          <w:rFonts w:ascii="Times New Roman" w:hAnsi="Times New Roman" w:cs="Times New Roman"/>
          <w:sz w:val="24"/>
          <w:szCs w:val="24"/>
        </w:rPr>
        <w:t>]</w:t>
      </w:r>
    </w:p>
    <w:p w:rsidR="005574A5" w:rsidRPr="000E679B" w:rsidRDefault="00B8475C" w:rsidP="0099620F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E679B">
        <w:rPr>
          <w:rFonts w:ascii="Times New Roman" w:hAnsi="Times New Roman" w:cs="Times New Roman"/>
          <w:sz w:val="24"/>
          <w:szCs w:val="24"/>
        </w:rPr>
        <w:t>Some form of persistence</w:t>
      </w:r>
      <w:r w:rsidR="0099620F">
        <w:rPr>
          <w:rFonts w:ascii="Times New Roman" w:hAnsi="Times New Roman" w:cs="Times New Roman"/>
          <w:sz w:val="24"/>
          <w:szCs w:val="24"/>
        </w:rPr>
        <w:t xml:space="preserve"> [Implemented]</w:t>
      </w:r>
    </w:p>
    <w:p w:rsidR="0071663D" w:rsidRDefault="00BE5303" w:rsidP="00C72EB7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E5303">
        <w:rPr>
          <w:rFonts w:ascii="Times New Roman" w:eastAsia="Times New Roman" w:hAnsi="Times New Roman" w:cs="Times New Roman"/>
          <w:b/>
          <w:bCs/>
          <w:sz w:val="24"/>
          <w:szCs w:val="24"/>
        </w:rPr>
        <w:t>Technical Note</w:t>
      </w:r>
    </w:p>
    <w:p w:rsidR="004922BF" w:rsidRDefault="002C2805" w:rsidP="0010053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MVC design pattern</w:t>
      </w:r>
    </w:p>
    <w:p w:rsidR="008656F3" w:rsidRDefault="008656F3" w:rsidP="0010053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Data JPA for persistence</w:t>
      </w:r>
    </w:p>
    <w:p w:rsidR="009C03F9" w:rsidRDefault="009C03F9" w:rsidP="0010053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pring </w:t>
      </w:r>
      <w:r w:rsidR="009C484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curity</w:t>
      </w:r>
      <w:r w:rsidR="005522BC">
        <w:rPr>
          <w:rFonts w:ascii="Times New Roman" w:hAnsi="Times New Roman" w:cs="Times New Roman"/>
          <w:sz w:val="24"/>
          <w:szCs w:val="24"/>
        </w:rPr>
        <w:t xml:space="preserve"> (Basic Authentication)</w:t>
      </w:r>
    </w:p>
    <w:p w:rsidR="00E85BC3" w:rsidRDefault="00E85BC3" w:rsidP="0010053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ache Derby </w:t>
      </w:r>
      <w:r w:rsidR="009C03F9">
        <w:rPr>
          <w:rFonts w:ascii="Times New Roman" w:hAnsi="Times New Roman" w:cs="Times New Roman"/>
          <w:sz w:val="24"/>
          <w:szCs w:val="24"/>
        </w:rPr>
        <w:t xml:space="preserve">embedded </w:t>
      </w:r>
      <w:r>
        <w:rPr>
          <w:rFonts w:ascii="Times New Roman" w:hAnsi="Times New Roman" w:cs="Times New Roman"/>
          <w:sz w:val="24"/>
          <w:szCs w:val="24"/>
        </w:rPr>
        <w:t>database</w:t>
      </w:r>
    </w:p>
    <w:p w:rsidR="00A63C3C" w:rsidRDefault="00A63C3C" w:rsidP="0010053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 API</w:t>
      </w:r>
    </w:p>
    <w:p w:rsidR="00A63C3C" w:rsidRDefault="001A35F4" w:rsidP="0010053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urces: Postcode</w:t>
      </w:r>
      <w:r w:rsidR="00742B65">
        <w:rPr>
          <w:rFonts w:ascii="Times New Roman" w:hAnsi="Times New Roman" w:cs="Times New Roman"/>
          <w:sz w:val="24"/>
          <w:szCs w:val="24"/>
        </w:rPr>
        <w:t xml:space="preserve">, </w:t>
      </w:r>
      <w:r w:rsidR="00A63C3C">
        <w:rPr>
          <w:rFonts w:ascii="Times New Roman" w:hAnsi="Times New Roman" w:cs="Times New Roman"/>
          <w:sz w:val="24"/>
          <w:szCs w:val="24"/>
        </w:rPr>
        <w:t>Suburb</w:t>
      </w:r>
      <w:r w:rsidR="003628C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2B65" w:rsidRDefault="00742B65" w:rsidP="0010053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RLs:</w:t>
      </w:r>
    </w:p>
    <w:p w:rsidR="006B3CE5" w:rsidRDefault="006B3CE5" w:rsidP="006B3CE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42B65" w:rsidRDefault="00742B65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/postcode</w:t>
      </w:r>
      <w:r w:rsidR="00980D36">
        <w:rPr>
          <w:rFonts w:ascii="Times New Roman" w:hAnsi="Times New Roman" w:cs="Times New Roman"/>
          <w:sz w:val="24"/>
          <w:szCs w:val="24"/>
        </w:rPr>
        <w:t>/ {</w:t>
      </w:r>
      <w:r>
        <w:rPr>
          <w:rFonts w:ascii="Times New Roman" w:hAnsi="Times New Roman" w:cs="Times New Roman"/>
          <w:sz w:val="24"/>
          <w:szCs w:val="24"/>
        </w:rPr>
        <w:t>suburb}</w:t>
      </w:r>
      <w:r w:rsidR="006A2C5C">
        <w:rPr>
          <w:rFonts w:ascii="Times New Roman" w:hAnsi="Times New Roman" w:cs="Times New Roman"/>
          <w:sz w:val="24"/>
          <w:szCs w:val="24"/>
        </w:rPr>
        <w:t xml:space="preserve"> </w:t>
      </w:r>
      <w:r w:rsidR="006A2C5C" w:rsidRPr="006A2C5C">
        <w:rPr>
          <w:rFonts w:ascii="Times New Roman" w:hAnsi="Times New Roman" w:cs="Times New Roman"/>
          <w:sz w:val="24"/>
          <w:szCs w:val="24"/>
        </w:rPr>
        <w:sym w:font="Wingdings" w:char="F0E0"/>
      </w:r>
      <w:r w:rsidR="006A2C5C">
        <w:rPr>
          <w:rFonts w:ascii="Times New Roman" w:hAnsi="Times New Roman" w:cs="Times New Roman"/>
          <w:sz w:val="24"/>
          <w:szCs w:val="24"/>
        </w:rPr>
        <w:t xml:space="preserve"> </w:t>
      </w:r>
      <w:r w:rsidR="00215BA8">
        <w:rPr>
          <w:rFonts w:ascii="Times New Roman" w:hAnsi="Times New Roman" w:cs="Times New Roman"/>
          <w:sz w:val="24"/>
          <w:szCs w:val="24"/>
        </w:rPr>
        <w:t>gets</w:t>
      </w:r>
      <w:r w:rsidR="006A2C5C">
        <w:rPr>
          <w:rFonts w:ascii="Times New Roman" w:hAnsi="Times New Roman" w:cs="Times New Roman"/>
          <w:sz w:val="24"/>
          <w:szCs w:val="24"/>
        </w:rPr>
        <w:t xml:space="preserve"> the postcode for a suburb</w:t>
      </w:r>
    </w:p>
    <w:p w:rsidR="00707C33" w:rsidRDefault="00707C33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GET /postcode/</w:t>
      </w:r>
      <w:r w:rsidRPr="00707C33">
        <w:rPr>
          <w:rFonts w:ascii="Times New Roman" w:hAnsi="Times New Roman" w:cs="Times New Roman"/>
          <w:sz w:val="24"/>
          <w:szCs w:val="24"/>
        </w:rPr>
        <w:t xml:space="preserve"> ABEY WA</w:t>
      </w:r>
    </w:p>
    <w:p w:rsidR="00707C33" w:rsidRDefault="00707C33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C83622" w:rsidRPr="00C83622" w:rsidRDefault="00C83622" w:rsidP="00C8362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83622">
        <w:rPr>
          <w:rFonts w:ascii="Times New Roman" w:hAnsi="Times New Roman" w:cs="Times New Roman"/>
          <w:sz w:val="24"/>
          <w:szCs w:val="24"/>
        </w:rPr>
        <w:t>[</w:t>
      </w:r>
    </w:p>
    <w:p w:rsidR="00C83622" w:rsidRPr="00C83622" w:rsidRDefault="00C83622" w:rsidP="00C8362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83622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C83622" w:rsidRPr="00C83622" w:rsidRDefault="00C83622" w:rsidP="00C8362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83622">
        <w:rPr>
          <w:rFonts w:ascii="Times New Roman" w:hAnsi="Times New Roman" w:cs="Times New Roman"/>
          <w:sz w:val="24"/>
          <w:szCs w:val="24"/>
        </w:rPr>
        <w:t xml:space="preserve">        "</w:t>
      </w:r>
      <w:proofErr w:type="gramStart"/>
      <w:r w:rsidRPr="00C83622">
        <w:rPr>
          <w:rFonts w:ascii="Times New Roman" w:hAnsi="Times New Roman" w:cs="Times New Roman"/>
          <w:sz w:val="24"/>
          <w:szCs w:val="24"/>
        </w:rPr>
        <w:t>postcode</w:t>
      </w:r>
      <w:proofErr w:type="gramEnd"/>
      <w:r w:rsidRPr="00C83622">
        <w:rPr>
          <w:rFonts w:ascii="Times New Roman" w:hAnsi="Times New Roman" w:cs="Times New Roman"/>
          <w:sz w:val="24"/>
          <w:szCs w:val="24"/>
        </w:rPr>
        <w:t>": "6280",</w:t>
      </w:r>
    </w:p>
    <w:p w:rsidR="00C83622" w:rsidRPr="00C83622" w:rsidRDefault="00C83622" w:rsidP="00C8362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83622">
        <w:rPr>
          <w:rFonts w:ascii="Times New Roman" w:hAnsi="Times New Roman" w:cs="Times New Roman"/>
          <w:sz w:val="24"/>
          <w:szCs w:val="24"/>
        </w:rPr>
        <w:t xml:space="preserve">        "</w:t>
      </w:r>
      <w:proofErr w:type="gramStart"/>
      <w:r w:rsidRPr="00C83622">
        <w:rPr>
          <w:rFonts w:ascii="Times New Roman" w:hAnsi="Times New Roman" w:cs="Times New Roman"/>
          <w:sz w:val="24"/>
          <w:szCs w:val="24"/>
        </w:rPr>
        <w:t>suburb</w:t>
      </w:r>
      <w:proofErr w:type="gramEnd"/>
      <w:r w:rsidRPr="00C83622">
        <w:rPr>
          <w:rFonts w:ascii="Times New Roman" w:hAnsi="Times New Roman" w:cs="Times New Roman"/>
          <w:sz w:val="24"/>
          <w:szCs w:val="24"/>
        </w:rPr>
        <w:t>": "ABEY WA"</w:t>
      </w:r>
    </w:p>
    <w:p w:rsidR="00C83622" w:rsidRPr="00C83622" w:rsidRDefault="00C83622" w:rsidP="00C8362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83622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07C33" w:rsidRDefault="00C83622" w:rsidP="00C8362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83622">
        <w:rPr>
          <w:rFonts w:ascii="Times New Roman" w:hAnsi="Times New Roman" w:cs="Times New Roman"/>
          <w:sz w:val="24"/>
          <w:szCs w:val="24"/>
        </w:rPr>
        <w:t>]</w:t>
      </w:r>
    </w:p>
    <w:p w:rsid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man snapshot below:</w:t>
      </w:r>
    </w:p>
    <w:p w:rsidR="006B3CE5" w:rsidRDefault="006B3CE5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7C33" w:rsidRDefault="00C83622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8362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9684D1" wp14:editId="0F21ED2E">
            <wp:extent cx="5991225" cy="3143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BA8" w:rsidRDefault="00215BA8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215BA8" w:rsidRDefault="00215BA8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6B3CE5" w:rsidRDefault="006B3CE5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6B3CE5" w:rsidRDefault="006B3CE5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42B65" w:rsidRDefault="00742B65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/suburb</w:t>
      </w:r>
      <w:r w:rsidR="00980D36">
        <w:rPr>
          <w:rFonts w:ascii="Times New Roman" w:hAnsi="Times New Roman" w:cs="Times New Roman"/>
          <w:sz w:val="24"/>
          <w:szCs w:val="24"/>
        </w:rPr>
        <w:t>/ {</w:t>
      </w:r>
      <w:r>
        <w:rPr>
          <w:rFonts w:ascii="Times New Roman" w:hAnsi="Times New Roman" w:cs="Times New Roman"/>
          <w:sz w:val="24"/>
          <w:szCs w:val="24"/>
        </w:rPr>
        <w:t>postcode}</w:t>
      </w:r>
      <w:r w:rsidR="006A2C5C">
        <w:rPr>
          <w:rFonts w:ascii="Times New Roman" w:hAnsi="Times New Roman" w:cs="Times New Roman"/>
          <w:sz w:val="24"/>
          <w:szCs w:val="24"/>
        </w:rPr>
        <w:t xml:space="preserve"> </w:t>
      </w:r>
      <w:r w:rsidR="006A2C5C" w:rsidRPr="006A2C5C">
        <w:rPr>
          <w:rFonts w:ascii="Times New Roman" w:hAnsi="Times New Roman" w:cs="Times New Roman"/>
          <w:sz w:val="24"/>
          <w:szCs w:val="24"/>
        </w:rPr>
        <w:sym w:font="Wingdings" w:char="F0E0"/>
      </w:r>
      <w:r w:rsidR="006A2C5C">
        <w:rPr>
          <w:rFonts w:ascii="Times New Roman" w:hAnsi="Times New Roman" w:cs="Times New Roman"/>
          <w:sz w:val="24"/>
          <w:szCs w:val="24"/>
        </w:rPr>
        <w:t xml:space="preserve"> </w:t>
      </w:r>
      <w:r w:rsidR="00215BA8">
        <w:rPr>
          <w:rFonts w:ascii="Times New Roman" w:hAnsi="Times New Roman" w:cs="Times New Roman"/>
          <w:sz w:val="24"/>
          <w:szCs w:val="24"/>
        </w:rPr>
        <w:t>gets</w:t>
      </w:r>
      <w:r w:rsidR="006A2C5C">
        <w:rPr>
          <w:rFonts w:ascii="Times New Roman" w:hAnsi="Times New Roman" w:cs="Times New Roman"/>
          <w:sz w:val="24"/>
          <w:szCs w:val="24"/>
        </w:rPr>
        <w:t xml:space="preserve"> the suburb for a postcode</w:t>
      </w:r>
    </w:p>
    <w:p w:rsidR="00707C33" w:rsidRDefault="00707C33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GET /suburb/2850</w:t>
      </w:r>
    </w:p>
    <w:p w:rsidR="00707C33" w:rsidRDefault="00707C33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707C33" w:rsidRP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>[</w:t>
      </w:r>
    </w:p>
    <w:p w:rsidR="00707C33" w:rsidRP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707C33" w:rsidRP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 xml:space="preserve">        "</w:t>
      </w:r>
      <w:proofErr w:type="gramStart"/>
      <w:r w:rsidRPr="00707C33">
        <w:rPr>
          <w:rFonts w:ascii="Times New Roman" w:hAnsi="Times New Roman" w:cs="Times New Roman"/>
          <w:sz w:val="24"/>
          <w:szCs w:val="24"/>
        </w:rPr>
        <w:t>postcode</w:t>
      </w:r>
      <w:proofErr w:type="gramEnd"/>
      <w:r w:rsidRPr="00707C33">
        <w:rPr>
          <w:rFonts w:ascii="Times New Roman" w:hAnsi="Times New Roman" w:cs="Times New Roman"/>
          <w:sz w:val="24"/>
          <w:szCs w:val="24"/>
        </w:rPr>
        <w:t>": "2850",</w:t>
      </w:r>
    </w:p>
    <w:p w:rsidR="00707C33" w:rsidRP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 xml:space="preserve">        "</w:t>
      </w:r>
      <w:proofErr w:type="gramStart"/>
      <w:r w:rsidRPr="00707C33">
        <w:rPr>
          <w:rFonts w:ascii="Times New Roman" w:hAnsi="Times New Roman" w:cs="Times New Roman"/>
          <w:sz w:val="24"/>
          <w:szCs w:val="24"/>
        </w:rPr>
        <w:t>suburb</w:t>
      </w:r>
      <w:proofErr w:type="gramEnd"/>
      <w:r w:rsidRPr="00707C33">
        <w:rPr>
          <w:rFonts w:ascii="Times New Roman" w:hAnsi="Times New Roman" w:cs="Times New Roman"/>
          <w:sz w:val="24"/>
          <w:szCs w:val="24"/>
        </w:rPr>
        <w:t>": "AARONS PASS NSW"</w:t>
      </w:r>
    </w:p>
    <w:p w:rsidR="00707C33" w:rsidRP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>]</w:t>
      </w:r>
    </w:p>
    <w:p w:rsid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1C6B74" w:rsidRDefault="001C6B74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7C33" w:rsidRDefault="00707C33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ostman snapshot below:</w:t>
      </w:r>
    </w:p>
    <w:p w:rsidR="00707C33" w:rsidRDefault="006B3CE5" w:rsidP="00707C3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posOffset>914400</wp:posOffset>
            </wp:positionH>
            <wp:positionV relativeFrom="paragraph">
              <wp:posOffset>0</wp:posOffset>
            </wp:positionV>
            <wp:extent cx="6419850" cy="28289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5BA8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707C33" w:rsidRDefault="00707C33" w:rsidP="00742B6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42B65" w:rsidRDefault="00742B65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/</w:t>
      </w:r>
      <w:r w:rsidR="00707C33">
        <w:rPr>
          <w:rFonts w:ascii="Times New Roman" w:hAnsi="Times New Roman" w:cs="Times New Roman"/>
          <w:sz w:val="24"/>
          <w:szCs w:val="24"/>
        </w:rPr>
        <w:t>admin/</w:t>
      </w:r>
      <w:proofErr w:type="spellStart"/>
      <w:r>
        <w:rPr>
          <w:rFonts w:ascii="Times New Roman" w:hAnsi="Times New Roman" w:cs="Times New Roman"/>
          <w:sz w:val="24"/>
          <w:szCs w:val="24"/>
        </w:rPr>
        <w:t>pos</w:t>
      </w:r>
      <w:r w:rsidR="00707C33">
        <w:rPr>
          <w:rFonts w:ascii="Times New Roman" w:hAnsi="Times New Roman" w:cs="Times New Roman"/>
          <w:sz w:val="24"/>
          <w:szCs w:val="24"/>
        </w:rPr>
        <w:t>t</w:t>
      </w:r>
      <w:r w:rsidR="006A2C5C">
        <w:rPr>
          <w:rFonts w:ascii="Times New Roman" w:hAnsi="Times New Roman" w:cs="Times New Roman"/>
          <w:sz w:val="24"/>
          <w:szCs w:val="24"/>
        </w:rPr>
        <w:t>sub</w:t>
      </w:r>
      <w:proofErr w:type="spellEnd"/>
      <w:r w:rsidR="006A2C5C">
        <w:rPr>
          <w:rFonts w:ascii="Times New Roman" w:hAnsi="Times New Roman" w:cs="Times New Roman"/>
          <w:sz w:val="24"/>
          <w:szCs w:val="24"/>
        </w:rPr>
        <w:t xml:space="preserve"> </w:t>
      </w:r>
      <w:r w:rsidR="006A2C5C" w:rsidRPr="006A2C5C">
        <w:rPr>
          <w:rFonts w:ascii="Times New Roman" w:hAnsi="Times New Roman" w:cs="Times New Roman"/>
          <w:sz w:val="24"/>
          <w:szCs w:val="24"/>
        </w:rPr>
        <w:sym w:font="Wingdings" w:char="F0E0"/>
      </w:r>
      <w:r w:rsidR="006A2C5C">
        <w:rPr>
          <w:rFonts w:ascii="Times New Roman" w:hAnsi="Times New Roman" w:cs="Times New Roman"/>
          <w:sz w:val="24"/>
          <w:szCs w:val="24"/>
        </w:rPr>
        <w:t xml:space="preserve"> Creates new postcode-suburb combo</w:t>
      </w:r>
    </w:p>
    <w:p w:rsidR="00707C33" w:rsidRDefault="00707C33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POST /admin/</w:t>
      </w:r>
      <w:proofErr w:type="spellStart"/>
      <w:r>
        <w:rPr>
          <w:rFonts w:ascii="Times New Roman" w:hAnsi="Times New Roman" w:cs="Times New Roman"/>
          <w:sz w:val="24"/>
          <w:szCs w:val="24"/>
        </w:rPr>
        <w:t>postsub</w:t>
      </w:r>
      <w:proofErr w:type="spellEnd"/>
    </w:p>
    <w:p w:rsidR="00707C33" w:rsidRDefault="00707C33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body:</w:t>
      </w:r>
    </w:p>
    <w:p w:rsidR="00707C33" w:rsidRPr="00707C33" w:rsidRDefault="00707C33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>{</w:t>
      </w:r>
    </w:p>
    <w:p w:rsidR="00707C33" w:rsidRPr="00707C33" w:rsidRDefault="00707C33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 xml:space="preserve">        "</w:t>
      </w:r>
      <w:proofErr w:type="gramStart"/>
      <w:r w:rsidRPr="00707C33">
        <w:rPr>
          <w:rFonts w:ascii="Times New Roman" w:hAnsi="Times New Roman" w:cs="Times New Roman"/>
          <w:sz w:val="24"/>
          <w:szCs w:val="24"/>
        </w:rPr>
        <w:t>postcode</w:t>
      </w:r>
      <w:proofErr w:type="gramEnd"/>
      <w:r w:rsidRPr="00707C33">
        <w:rPr>
          <w:rFonts w:ascii="Times New Roman" w:hAnsi="Times New Roman" w:cs="Times New Roman"/>
          <w:sz w:val="24"/>
          <w:szCs w:val="24"/>
        </w:rPr>
        <w:t>": "</w:t>
      </w:r>
      <w:r>
        <w:rPr>
          <w:rFonts w:ascii="Times New Roman" w:hAnsi="Times New Roman" w:cs="Times New Roman"/>
          <w:sz w:val="24"/>
          <w:szCs w:val="24"/>
        </w:rPr>
        <w:t>3000</w:t>
      </w:r>
      <w:r w:rsidRPr="00707C33">
        <w:rPr>
          <w:rFonts w:ascii="Times New Roman" w:hAnsi="Times New Roman" w:cs="Times New Roman"/>
          <w:sz w:val="24"/>
          <w:szCs w:val="24"/>
        </w:rPr>
        <w:t>",</w:t>
      </w:r>
    </w:p>
    <w:p w:rsidR="00707C33" w:rsidRPr="00707C33" w:rsidRDefault="00707C33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 xml:space="preserve">        "</w:t>
      </w:r>
      <w:proofErr w:type="gramStart"/>
      <w:r w:rsidRPr="00707C33">
        <w:rPr>
          <w:rFonts w:ascii="Times New Roman" w:hAnsi="Times New Roman" w:cs="Times New Roman"/>
          <w:sz w:val="24"/>
          <w:szCs w:val="24"/>
        </w:rPr>
        <w:t>suburb</w:t>
      </w:r>
      <w:proofErr w:type="gramEnd"/>
      <w:r w:rsidRPr="00707C33">
        <w:rPr>
          <w:rFonts w:ascii="Times New Roman" w:hAnsi="Times New Roman" w:cs="Times New Roman"/>
          <w:sz w:val="24"/>
          <w:szCs w:val="24"/>
        </w:rPr>
        <w:t>": "</w:t>
      </w:r>
      <w:r>
        <w:rPr>
          <w:rFonts w:ascii="Times New Roman" w:hAnsi="Times New Roman" w:cs="Times New Roman"/>
          <w:sz w:val="24"/>
          <w:szCs w:val="24"/>
        </w:rPr>
        <w:t>MELBOURNE VIC</w:t>
      </w:r>
      <w:r w:rsidRPr="00707C33">
        <w:rPr>
          <w:rFonts w:ascii="Times New Roman" w:hAnsi="Times New Roman" w:cs="Times New Roman"/>
          <w:sz w:val="24"/>
          <w:szCs w:val="24"/>
        </w:rPr>
        <w:t>"</w:t>
      </w:r>
    </w:p>
    <w:p w:rsidR="00707C33" w:rsidRPr="00707C33" w:rsidRDefault="00707C33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07C33">
        <w:rPr>
          <w:rFonts w:ascii="Times New Roman" w:hAnsi="Times New Roman" w:cs="Times New Roman"/>
          <w:sz w:val="24"/>
          <w:szCs w:val="24"/>
        </w:rPr>
        <w:t>}</w:t>
      </w:r>
    </w:p>
    <w:p w:rsidR="00707C33" w:rsidRDefault="00707C33" w:rsidP="00215BA8">
      <w:pPr>
        <w:pStyle w:val="NoSpacing"/>
        <w:ind w:left="-720"/>
        <w:rPr>
          <w:rFonts w:ascii="Times New Roman" w:hAnsi="Times New Roman" w:cs="Times New Roman"/>
          <w:sz w:val="24"/>
          <w:szCs w:val="24"/>
        </w:rPr>
      </w:pPr>
    </w:p>
    <w:p w:rsidR="00707C33" w:rsidRDefault="008668EE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man snapshot below:</w:t>
      </w:r>
    </w:p>
    <w:p w:rsidR="006A3FA9" w:rsidRDefault="006A3FA9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668EE" w:rsidRDefault="008668EE" w:rsidP="00215B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668E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DE221A" wp14:editId="46A83AF9">
            <wp:extent cx="7096125" cy="37052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96125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BA8" w:rsidRDefault="006B3CE5" w:rsidP="006B3CE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ote: Spring </w:t>
      </w:r>
      <w:r w:rsidR="001C6B74">
        <w:rPr>
          <w:rFonts w:ascii="Times New Roman" w:hAnsi="Times New Roman" w:cs="Times New Roman"/>
          <w:sz w:val="24"/>
          <w:szCs w:val="24"/>
        </w:rPr>
        <w:t>Security Basic Authentication is</w:t>
      </w:r>
      <w:r>
        <w:rPr>
          <w:rFonts w:ascii="Times New Roman" w:hAnsi="Times New Roman" w:cs="Times New Roman"/>
          <w:sz w:val="24"/>
          <w:szCs w:val="24"/>
        </w:rPr>
        <w:t xml:space="preserve"> on the POST URL. So, user=admin and password=admin </w:t>
      </w:r>
      <w:r w:rsidR="009C4847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needed in the REST API clients like POSTMAN to add postcode-suburb information into the database.</w:t>
      </w:r>
    </w:p>
    <w:p w:rsidR="006B3CE5" w:rsidRDefault="006B3CE5" w:rsidP="006B3CE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D2FE7" w:rsidRPr="003D2FE7" w:rsidRDefault="003D2FE7" w:rsidP="003D2FE7">
      <w:pPr>
        <w:pStyle w:val="NoSpacing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D2FE7">
        <w:rPr>
          <w:rFonts w:ascii="Times New Roman" w:hAnsi="Times New Roman" w:cs="Times New Roman"/>
          <w:b/>
          <w:sz w:val="24"/>
          <w:szCs w:val="24"/>
          <w:u w:val="single"/>
        </w:rPr>
        <w:t>Controller</w:t>
      </w:r>
    </w:p>
    <w:p w:rsidR="00E76480" w:rsidRDefault="00FF32B7" w:rsidP="003D2FE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codeSuburbController.java</w:t>
      </w:r>
      <w:r w:rsidR="007B1B8B">
        <w:rPr>
          <w:rFonts w:ascii="Times New Roman" w:hAnsi="Times New Roman" w:cs="Times New Roman"/>
          <w:sz w:val="24"/>
          <w:szCs w:val="24"/>
        </w:rPr>
        <w:t xml:space="preserve"> handles </w:t>
      </w:r>
      <w:r w:rsidR="00A139D3">
        <w:rPr>
          <w:rFonts w:ascii="Times New Roman" w:hAnsi="Times New Roman" w:cs="Times New Roman"/>
          <w:sz w:val="24"/>
          <w:szCs w:val="24"/>
        </w:rPr>
        <w:t>requests that:</w:t>
      </w:r>
    </w:p>
    <w:p w:rsidR="006A2C5C" w:rsidRPr="006A2C5C" w:rsidRDefault="006A2C5C" w:rsidP="00E76480">
      <w:pPr>
        <w:pStyle w:val="NoSpacing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s the postcode for a suburb </w:t>
      </w:r>
    </w:p>
    <w:p w:rsidR="006A2C5C" w:rsidRPr="006A2C5C" w:rsidRDefault="006A2C5C" w:rsidP="006A2C5C">
      <w:pPr>
        <w:pStyle w:val="NoSpacing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6A2C5C">
        <w:rPr>
          <w:rFonts w:ascii="Times New Roman" w:hAnsi="Times New Roman" w:cs="Times New Roman"/>
          <w:sz w:val="24"/>
          <w:szCs w:val="24"/>
        </w:rPr>
        <w:t xml:space="preserve">Gets the suburb for a postcode </w:t>
      </w:r>
    </w:p>
    <w:p w:rsidR="00E76480" w:rsidRPr="006A2C5C" w:rsidRDefault="006A2C5C" w:rsidP="006A2C5C">
      <w:pPr>
        <w:pStyle w:val="NoSpacing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6A2C5C">
        <w:rPr>
          <w:rFonts w:ascii="Times New Roman" w:hAnsi="Times New Roman" w:cs="Times New Roman"/>
          <w:sz w:val="24"/>
          <w:szCs w:val="24"/>
        </w:rPr>
        <w:t>Creates new postcode-suburb combo</w:t>
      </w:r>
    </w:p>
    <w:p w:rsidR="003D2FE7" w:rsidRDefault="003D2FE7" w:rsidP="003D2FE7">
      <w:pPr>
        <w:pStyle w:val="NoSpacing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D2FE7" w:rsidRPr="003D2FE7" w:rsidRDefault="003D2FE7" w:rsidP="003D2FE7">
      <w:pPr>
        <w:pStyle w:val="NoSpacing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D2FE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usiness Services</w:t>
      </w:r>
    </w:p>
    <w:p w:rsidR="007B1B8B" w:rsidRPr="007B1B8B" w:rsidRDefault="007B1B8B" w:rsidP="00FF32B7">
      <w:pPr>
        <w:pStyle w:val="NoSpacing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ostcode</w:t>
      </w:r>
      <w:r w:rsidR="00E76480">
        <w:rPr>
          <w:rFonts w:ascii="Times New Roman" w:hAnsi="Times New Roman" w:cs="Times New Roman"/>
          <w:sz w:val="24"/>
          <w:szCs w:val="24"/>
        </w:rPr>
        <w:t>Serv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ostc</w:t>
      </w:r>
      <w:r w:rsidR="00F73791">
        <w:rPr>
          <w:rFonts w:ascii="Times New Roman" w:hAnsi="Times New Roman" w:cs="Times New Roman"/>
          <w:sz w:val="24"/>
          <w:szCs w:val="24"/>
        </w:rPr>
        <w:t>ode</w:t>
      </w:r>
      <w:r w:rsidR="00E76480">
        <w:rPr>
          <w:rFonts w:ascii="Times New Roman" w:hAnsi="Times New Roman" w:cs="Times New Roman"/>
          <w:sz w:val="24"/>
          <w:szCs w:val="24"/>
        </w:rPr>
        <w:t>Service</w:t>
      </w:r>
      <w:r w:rsidR="00F73791">
        <w:rPr>
          <w:rFonts w:ascii="Times New Roman" w:hAnsi="Times New Roman" w:cs="Times New Roman"/>
          <w:sz w:val="24"/>
          <w:szCs w:val="24"/>
        </w:rPr>
        <w:t>.java returns post</w:t>
      </w:r>
      <w:r>
        <w:rPr>
          <w:rFonts w:ascii="Times New Roman" w:hAnsi="Times New Roman" w:cs="Times New Roman"/>
          <w:sz w:val="24"/>
          <w:szCs w:val="24"/>
        </w:rPr>
        <w:t>code for suburb information)</w:t>
      </w:r>
    </w:p>
    <w:p w:rsidR="007B1B8B" w:rsidRPr="00A139D3" w:rsidRDefault="007B1B8B" w:rsidP="00FF32B7">
      <w:pPr>
        <w:pStyle w:val="NoSpacing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burb</w:t>
      </w:r>
      <w:r w:rsidR="00E76480">
        <w:rPr>
          <w:rFonts w:ascii="Times New Roman" w:hAnsi="Times New Roman" w:cs="Times New Roman"/>
          <w:sz w:val="24"/>
          <w:szCs w:val="24"/>
        </w:rPr>
        <w:t>Service</w:t>
      </w:r>
      <w:proofErr w:type="spellEnd"/>
      <w:r w:rsidR="00E76480">
        <w:rPr>
          <w:rFonts w:ascii="Times New Roman" w:hAnsi="Times New Roman" w:cs="Times New Roman"/>
          <w:sz w:val="24"/>
          <w:szCs w:val="24"/>
        </w:rPr>
        <w:t xml:space="preserve"> (SuburbService</w:t>
      </w:r>
      <w:r>
        <w:rPr>
          <w:rFonts w:ascii="Times New Roman" w:hAnsi="Times New Roman" w:cs="Times New Roman"/>
          <w:sz w:val="24"/>
          <w:szCs w:val="24"/>
        </w:rPr>
        <w:t>.java returns suburb for postcode information)</w:t>
      </w:r>
    </w:p>
    <w:p w:rsidR="00A139D3" w:rsidRPr="003D2FE7" w:rsidRDefault="00A139D3" w:rsidP="00FF32B7">
      <w:pPr>
        <w:pStyle w:val="NoSpacing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nServ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AdminService.java </w:t>
      </w:r>
      <w:r w:rsidR="007F383F">
        <w:rPr>
          <w:rFonts w:ascii="Times New Roman" w:hAnsi="Times New Roman" w:cs="Times New Roman"/>
          <w:sz w:val="24"/>
          <w:szCs w:val="24"/>
        </w:rPr>
        <w:t>creates</w:t>
      </w:r>
      <w:r>
        <w:rPr>
          <w:rFonts w:ascii="Times New Roman" w:hAnsi="Times New Roman" w:cs="Times New Roman"/>
          <w:sz w:val="24"/>
          <w:szCs w:val="24"/>
        </w:rPr>
        <w:t xml:space="preserve"> new suburb </w:t>
      </w:r>
      <w:r w:rsidR="009C4847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postcode). It is a secured service layer.</w:t>
      </w:r>
    </w:p>
    <w:p w:rsidR="003D2FE7" w:rsidRDefault="003D2FE7" w:rsidP="003D2FE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D2FE7" w:rsidRPr="003D2FE7" w:rsidRDefault="003D2FE7" w:rsidP="003D2FE7">
      <w:pPr>
        <w:pStyle w:val="NoSpacing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D2FE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ata Service</w:t>
      </w:r>
    </w:p>
    <w:p w:rsidR="003D2FE7" w:rsidRDefault="003D2FE7" w:rsidP="001C6B7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codeSuburbRepository</w:t>
      </w:r>
      <w:r w:rsidR="006B3CE5">
        <w:rPr>
          <w:rFonts w:ascii="Times New Roman" w:hAnsi="Times New Roman" w:cs="Times New Roman"/>
          <w:sz w:val="24"/>
          <w:szCs w:val="24"/>
        </w:rPr>
        <w:t>.java</w:t>
      </w:r>
    </w:p>
    <w:p w:rsidR="003D2FE7" w:rsidRPr="009468EF" w:rsidRDefault="003D2FE7" w:rsidP="003D2FE7">
      <w:pPr>
        <w:pStyle w:val="NoSpacing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D2FE7" w:rsidRPr="003D2FE7" w:rsidRDefault="003D2FE7" w:rsidP="003D2FE7">
      <w:pPr>
        <w:pStyle w:val="NoSpacing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D2FE7">
        <w:rPr>
          <w:rFonts w:ascii="Times New Roman" w:hAnsi="Times New Roman" w:cs="Times New Roman"/>
          <w:b/>
          <w:sz w:val="24"/>
          <w:szCs w:val="24"/>
          <w:u w:val="single"/>
        </w:rPr>
        <w:t>Entity</w:t>
      </w:r>
      <w:r w:rsidR="00A63C3C" w:rsidRPr="003D2FE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A63C3C" w:rsidRPr="006B3CE5" w:rsidRDefault="00A63C3C" w:rsidP="00153A21">
      <w:pPr>
        <w:pStyle w:val="NoSpacing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6B3CE5">
        <w:rPr>
          <w:rFonts w:ascii="Times New Roman" w:hAnsi="Times New Roman" w:cs="Times New Roman"/>
          <w:sz w:val="24"/>
          <w:szCs w:val="24"/>
        </w:rPr>
        <w:t>PostcodeSuburb.java represent</w:t>
      </w:r>
      <w:r w:rsidR="009C4847">
        <w:rPr>
          <w:rFonts w:ascii="Times New Roman" w:hAnsi="Times New Roman" w:cs="Times New Roman"/>
          <w:sz w:val="24"/>
          <w:szCs w:val="24"/>
        </w:rPr>
        <w:t>s</w:t>
      </w:r>
      <w:r w:rsidRPr="006B3CE5">
        <w:rPr>
          <w:rFonts w:ascii="Times New Roman" w:hAnsi="Times New Roman" w:cs="Times New Roman"/>
          <w:sz w:val="24"/>
          <w:szCs w:val="24"/>
        </w:rPr>
        <w:t xml:space="preserve"> the entity class that maps to </w:t>
      </w:r>
      <w:proofErr w:type="spellStart"/>
      <w:r w:rsidR="009514D0" w:rsidRPr="006B3CE5">
        <w:rPr>
          <w:rFonts w:ascii="Times New Roman" w:hAnsi="Times New Roman" w:cs="Times New Roman"/>
          <w:sz w:val="24"/>
          <w:szCs w:val="24"/>
        </w:rPr>
        <w:t>postcode_suburb</w:t>
      </w:r>
      <w:proofErr w:type="spellEnd"/>
      <w:r w:rsidR="009514D0" w:rsidRPr="006B3CE5">
        <w:rPr>
          <w:rFonts w:ascii="Times New Roman" w:hAnsi="Times New Roman" w:cs="Times New Roman"/>
          <w:sz w:val="24"/>
          <w:szCs w:val="24"/>
        </w:rPr>
        <w:t xml:space="preserve"> </w:t>
      </w:r>
      <w:r w:rsidR="003D2FE7" w:rsidRPr="006B3CE5">
        <w:rPr>
          <w:rFonts w:ascii="Times New Roman" w:hAnsi="Times New Roman" w:cs="Times New Roman"/>
          <w:sz w:val="24"/>
          <w:szCs w:val="24"/>
        </w:rPr>
        <w:t>table</w:t>
      </w:r>
      <w:r w:rsidRPr="006B3CE5">
        <w:rPr>
          <w:rFonts w:ascii="Times New Roman" w:hAnsi="Times New Roman" w:cs="Times New Roman"/>
          <w:sz w:val="24"/>
          <w:szCs w:val="24"/>
        </w:rPr>
        <w:t xml:space="preserve"> of the </w:t>
      </w:r>
      <w:r w:rsidR="003D2FE7" w:rsidRPr="006B3CE5">
        <w:rPr>
          <w:rFonts w:ascii="Times New Roman" w:hAnsi="Times New Roman" w:cs="Times New Roman"/>
          <w:sz w:val="24"/>
          <w:szCs w:val="24"/>
        </w:rPr>
        <w:t>Apache Derby</w:t>
      </w:r>
      <w:r w:rsidRPr="006B3CE5">
        <w:rPr>
          <w:rFonts w:ascii="Times New Roman" w:hAnsi="Times New Roman" w:cs="Times New Roman"/>
          <w:sz w:val="24"/>
          <w:szCs w:val="24"/>
        </w:rPr>
        <w:t xml:space="preserve"> </w:t>
      </w:r>
      <w:r w:rsidR="003D2FE7" w:rsidRPr="006B3CE5">
        <w:rPr>
          <w:rFonts w:ascii="Times New Roman" w:hAnsi="Times New Roman" w:cs="Times New Roman"/>
          <w:sz w:val="24"/>
          <w:szCs w:val="24"/>
        </w:rPr>
        <w:t xml:space="preserve">embedded </w:t>
      </w:r>
      <w:r w:rsidRPr="006B3CE5">
        <w:rPr>
          <w:rFonts w:ascii="Times New Roman" w:hAnsi="Times New Roman" w:cs="Times New Roman"/>
          <w:sz w:val="24"/>
          <w:szCs w:val="24"/>
        </w:rPr>
        <w:t xml:space="preserve">database. </w:t>
      </w:r>
    </w:p>
    <w:p w:rsidR="007F383F" w:rsidRPr="00F73791" w:rsidRDefault="00044468" w:rsidP="007F383F">
      <w:pPr>
        <w:pStyle w:val="NoSpacing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: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code_s</w:t>
      </w:r>
      <w:r w:rsidR="007F383F">
        <w:rPr>
          <w:rFonts w:ascii="Times New Roman" w:hAnsi="Times New Roman" w:cs="Times New Roman"/>
          <w:sz w:val="24"/>
          <w:szCs w:val="24"/>
        </w:rPr>
        <w:t>uburb</w:t>
      </w:r>
      <w:proofErr w:type="spellEnd"/>
    </w:p>
    <w:p w:rsidR="007F383F" w:rsidRDefault="007F383F" w:rsidP="00A63C3C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ns:</w:t>
      </w:r>
    </w:p>
    <w:p w:rsidR="00A63C3C" w:rsidRDefault="003D2FE7" w:rsidP="007F383F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CHAR </w:t>
      </w:r>
      <w:r w:rsidR="00A63C3C">
        <w:rPr>
          <w:rFonts w:ascii="Times New Roman" w:hAnsi="Times New Roman" w:cs="Times New Roman"/>
          <w:sz w:val="24"/>
          <w:szCs w:val="24"/>
        </w:rPr>
        <w:t>postcode</w:t>
      </w:r>
    </w:p>
    <w:p w:rsidR="00A63C3C" w:rsidRPr="00BE5303" w:rsidRDefault="003D2FE7" w:rsidP="007F383F">
      <w:pPr>
        <w:pStyle w:val="NoSpacing"/>
        <w:numPr>
          <w:ilvl w:val="1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CHAR s</w:t>
      </w:r>
      <w:r w:rsidR="00A63C3C">
        <w:rPr>
          <w:rFonts w:ascii="Times New Roman" w:hAnsi="Times New Roman" w:cs="Times New Roman"/>
          <w:sz w:val="24"/>
          <w:szCs w:val="24"/>
        </w:rPr>
        <w:t>uburb</w:t>
      </w:r>
    </w:p>
    <w:p w:rsidR="00A63C3C" w:rsidRPr="00BE5303" w:rsidRDefault="00A63C3C" w:rsidP="00A63C3C">
      <w:pPr>
        <w:pStyle w:val="NoSpacing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63C3C" w:rsidRDefault="006B3CE5" w:rsidP="00F73791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B3CE5">
        <w:rPr>
          <w:rFonts w:ascii="Times New Roman" w:hAnsi="Times New Roman" w:cs="Times New Roman"/>
          <w:b/>
          <w:sz w:val="24"/>
          <w:szCs w:val="24"/>
          <w:u w:val="single"/>
        </w:rPr>
        <w:t>Security</w:t>
      </w:r>
    </w:p>
    <w:p w:rsidR="006B3CE5" w:rsidRPr="006B3CE5" w:rsidRDefault="006B3CE5" w:rsidP="006B3CE5">
      <w:pPr>
        <w:pStyle w:val="ListParagraph"/>
        <w:numPr>
          <w:ilvl w:val="0"/>
          <w:numId w:val="5"/>
        </w:numPr>
        <w:rPr>
          <w:rFonts w:eastAsiaTheme="minorHAnsi"/>
        </w:rPr>
      </w:pPr>
      <w:r>
        <w:rPr>
          <w:rFonts w:eastAsiaTheme="minorHAnsi"/>
        </w:rPr>
        <w:t>SecurityConfiguration.java</w:t>
      </w:r>
    </w:p>
    <w:p w:rsidR="006B3CE5" w:rsidRDefault="006B3CE5" w:rsidP="00BE53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F12ED" w:rsidRDefault="005B4841" w:rsidP="00BE53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ow to deploy and run the AusPostAPI?</w:t>
      </w:r>
    </w:p>
    <w:p w:rsidR="005B4841" w:rsidRDefault="00E227B1" w:rsidP="00E227B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bCs/>
        </w:rPr>
      </w:pPr>
      <w:r>
        <w:rPr>
          <w:bCs/>
        </w:rPr>
        <w:t>Executable jar (</w:t>
      </w:r>
      <w:r w:rsidRPr="00E227B1">
        <w:rPr>
          <w:bCs/>
        </w:rPr>
        <w:t>postcode-suburb-api.jar</w:t>
      </w:r>
      <w:r>
        <w:rPr>
          <w:bCs/>
        </w:rPr>
        <w:t>)</w:t>
      </w:r>
    </w:p>
    <w:p w:rsidR="00E227B1" w:rsidRDefault="00E227B1" w:rsidP="00E227B1">
      <w:pPr>
        <w:pStyle w:val="ListParagraph"/>
        <w:spacing w:before="100" w:beforeAutospacing="1" w:after="100" w:afterAutospacing="1"/>
        <w:rPr>
          <w:bCs/>
        </w:rPr>
      </w:pPr>
      <w:r>
        <w:rPr>
          <w:bCs/>
        </w:rPr>
        <w:t>Any machine or AWS instance having java 1.8+ can be used to start the standalone application using:</w:t>
      </w:r>
    </w:p>
    <w:p w:rsidR="00F541E1" w:rsidRPr="00C67181" w:rsidRDefault="00E227B1" w:rsidP="00C67181">
      <w:pPr>
        <w:pStyle w:val="ListParagraph"/>
        <w:spacing w:before="100" w:beforeAutospacing="1" w:after="100" w:afterAutospacing="1"/>
        <w:rPr>
          <w:bCs/>
        </w:rPr>
      </w:pPr>
      <w:proofErr w:type="gramStart"/>
      <w:r w:rsidRPr="00E227B1">
        <w:rPr>
          <w:bCs/>
          <w:highlight w:val="yellow"/>
        </w:rPr>
        <w:t>java</w:t>
      </w:r>
      <w:proofErr w:type="gramEnd"/>
      <w:r w:rsidRPr="00E227B1">
        <w:rPr>
          <w:bCs/>
          <w:highlight w:val="yellow"/>
        </w:rPr>
        <w:t xml:space="preserve"> –jar postcode-suburb-api.jar</w:t>
      </w:r>
      <w:r w:rsidR="00C67181">
        <w:rPr>
          <w:bCs/>
        </w:rPr>
        <w:t xml:space="preserve"> </w:t>
      </w:r>
      <w:bookmarkStart w:id="0" w:name="_GoBack"/>
      <w:bookmarkEnd w:id="0"/>
    </w:p>
    <w:p w:rsidR="00E227B1" w:rsidRDefault="00E227B1" w:rsidP="00E227B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bCs/>
        </w:rPr>
      </w:pPr>
      <w:r>
        <w:rPr>
          <w:bCs/>
        </w:rPr>
        <w:t>Deployable war (postcode-suburb-api.w</w:t>
      </w:r>
      <w:r w:rsidRPr="00E227B1">
        <w:rPr>
          <w:bCs/>
        </w:rPr>
        <w:t>ar</w:t>
      </w:r>
      <w:r>
        <w:rPr>
          <w:bCs/>
        </w:rPr>
        <w:t>)</w:t>
      </w:r>
    </w:p>
    <w:p w:rsidR="00E227B1" w:rsidRPr="00362F0A" w:rsidRDefault="00E227B1" w:rsidP="00E227B1">
      <w:pPr>
        <w:pStyle w:val="ListParagraph"/>
        <w:spacing w:before="100" w:beforeAutospacing="1" w:after="100" w:afterAutospacing="1"/>
        <w:rPr>
          <w:bCs/>
        </w:rPr>
      </w:pPr>
      <w:r>
        <w:rPr>
          <w:bCs/>
        </w:rPr>
        <w:t>A war file is also provided if an application server is available in the AWS instance</w:t>
      </w:r>
    </w:p>
    <w:p w:rsidR="006E4CA3" w:rsidRDefault="006E4CA3" w:rsidP="001C6B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ferences</w:t>
      </w:r>
    </w:p>
    <w:p w:rsidR="006E4CA3" w:rsidRDefault="006E4CA3" w:rsidP="006E4CA3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bCs/>
        </w:rPr>
      </w:pPr>
      <w:r w:rsidRPr="006E4CA3">
        <w:rPr>
          <w:bCs/>
        </w:rPr>
        <w:t>standard_postcode_file_pc001_27022021.pdf</w:t>
      </w:r>
    </w:p>
    <w:p w:rsidR="00BE5303" w:rsidRPr="00F541E1" w:rsidRDefault="006E4CA3" w:rsidP="0073031D">
      <w:pPr>
        <w:pStyle w:val="ListParagraph"/>
        <w:numPr>
          <w:ilvl w:val="0"/>
          <w:numId w:val="8"/>
        </w:numPr>
        <w:spacing w:before="100" w:beforeAutospacing="1" w:afterAutospacing="1"/>
      </w:pPr>
      <w:proofErr w:type="spellStart"/>
      <w:r w:rsidRPr="00F541E1">
        <w:rPr>
          <w:bCs/>
        </w:rPr>
        <w:t>AusPost</w:t>
      </w:r>
      <w:proofErr w:type="spellEnd"/>
      <w:r w:rsidRPr="00F541E1">
        <w:rPr>
          <w:bCs/>
        </w:rPr>
        <w:t xml:space="preserve"> PE - Java.pptx</w:t>
      </w:r>
      <w:r w:rsidR="00C67181">
        <w:pict>
          <v:rect id="_x0000_i1027" style="width:0;height:1.5pt" o:hralign="center" o:hrstd="t" o:hr="t" fillcolor="#a0a0a0" stroked="f"/>
        </w:pict>
      </w:r>
    </w:p>
    <w:p w:rsidR="00F46C08" w:rsidRDefault="00F46C08"/>
    <w:sectPr w:rsidR="00F46C08" w:rsidSect="00215BA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743FA"/>
    <w:multiLevelType w:val="hybridMultilevel"/>
    <w:tmpl w:val="A6386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D7769"/>
    <w:multiLevelType w:val="hybridMultilevel"/>
    <w:tmpl w:val="18EC6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351C0"/>
    <w:multiLevelType w:val="multilevel"/>
    <w:tmpl w:val="0366D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EC7BEA"/>
    <w:multiLevelType w:val="hybridMultilevel"/>
    <w:tmpl w:val="40BAA0A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DF7257"/>
    <w:multiLevelType w:val="multilevel"/>
    <w:tmpl w:val="6FC2E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27B4F"/>
    <w:multiLevelType w:val="multilevel"/>
    <w:tmpl w:val="BEE61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4522B0"/>
    <w:multiLevelType w:val="hybridMultilevel"/>
    <w:tmpl w:val="5FBC47FC"/>
    <w:lvl w:ilvl="0" w:tplc="604CB21C">
      <w:start w:val="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45326A"/>
    <w:multiLevelType w:val="hybridMultilevel"/>
    <w:tmpl w:val="388CD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BE7714"/>
    <w:multiLevelType w:val="hybridMultilevel"/>
    <w:tmpl w:val="F5E2609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1CB3DC7"/>
    <w:multiLevelType w:val="hybridMultilevel"/>
    <w:tmpl w:val="05669E36"/>
    <w:lvl w:ilvl="0" w:tplc="676C230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E7EB6B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E142F6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6C2CE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93262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91E432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75E1DF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C1C926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FD02CE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7B507828"/>
    <w:multiLevelType w:val="hybridMultilevel"/>
    <w:tmpl w:val="D37E127A"/>
    <w:lvl w:ilvl="0" w:tplc="604CB21C">
      <w:start w:val="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9"/>
  </w:num>
  <w:num w:numId="5">
    <w:abstractNumId w:val="7"/>
  </w:num>
  <w:num w:numId="6">
    <w:abstractNumId w:val="6"/>
  </w:num>
  <w:num w:numId="7">
    <w:abstractNumId w:val="10"/>
  </w:num>
  <w:num w:numId="8">
    <w:abstractNumId w:val="1"/>
  </w:num>
  <w:num w:numId="9">
    <w:abstractNumId w:val="3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DI0N7EwM7I0sTBU0lEKTi0uzszPAykwrwUAsa2N6CwAAAA="/>
  </w:docVars>
  <w:rsids>
    <w:rsidRoot w:val="000A16CB"/>
    <w:rsid w:val="00005281"/>
    <w:rsid w:val="00006862"/>
    <w:rsid w:val="00010EC3"/>
    <w:rsid w:val="00013E74"/>
    <w:rsid w:val="000162FB"/>
    <w:rsid w:val="000201A5"/>
    <w:rsid w:val="000211CB"/>
    <w:rsid w:val="00022034"/>
    <w:rsid w:val="00026794"/>
    <w:rsid w:val="00033353"/>
    <w:rsid w:val="00034000"/>
    <w:rsid w:val="00034767"/>
    <w:rsid w:val="000413B1"/>
    <w:rsid w:val="00043A6F"/>
    <w:rsid w:val="00044468"/>
    <w:rsid w:val="00055F35"/>
    <w:rsid w:val="00057F1D"/>
    <w:rsid w:val="00060DAF"/>
    <w:rsid w:val="00061385"/>
    <w:rsid w:val="00065BD1"/>
    <w:rsid w:val="0006696B"/>
    <w:rsid w:val="00067F66"/>
    <w:rsid w:val="00073636"/>
    <w:rsid w:val="0008284A"/>
    <w:rsid w:val="00086012"/>
    <w:rsid w:val="000965D9"/>
    <w:rsid w:val="00096B91"/>
    <w:rsid w:val="000A0F8A"/>
    <w:rsid w:val="000A16CB"/>
    <w:rsid w:val="000A3297"/>
    <w:rsid w:val="000A4262"/>
    <w:rsid w:val="000B10E8"/>
    <w:rsid w:val="000B1E42"/>
    <w:rsid w:val="000C0D73"/>
    <w:rsid w:val="000E679B"/>
    <w:rsid w:val="000F623D"/>
    <w:rsid w:val="00103F91"/>
    <w:rsid w:val="00110385"/>
    <w:rsid w:val="001107D2"/>
    <w:rsid w:val="00114776"/>
    <w:rsid w:val="00115286"/>
    <w:rsid w:val="0011699E"/>
    <w:rsid w:val="00125301"/>
    <w:rsid w:val="00133B14"/>
    <w:rsid w:val="001413C1"/>
    <w:rsid w:val="0014162A"/>
    <w:rsid w:val="00142B72"/>
    <w:rsid w:val="00145936"/>
    <w:rsid w:val="00147FC4"/>
    <w:rsid w:val="001552E0"/>
    <w:rsid w:val="0017302A"/>
    <w:rsid w:val="001820D3"/>
    <w:rsid w:val="00185F75"/>
    <w:rsid w:val="0019048B"/>
    <w:rsid w:val="001979EC"/>
    <w:rsid w:val="001A35F4"/>
    <w:rsid w:val="001A5DFC"/>
    <w:rsid w:val="001B1789"/>
    <w:rsid w:val="001B2793"/>
    <w:rsid w:val="001B5044"/>
    <w:rsid w:val="001C30C1"/>
    <w:rsid w:val="001C357B"/>
    <w:rsid w:val="001C6B74"/>
    <w:rsid w:val="001D114D"/>
    <w:rsid w:val="001E27B3"/>
    <w:rsid w:val="001E328E"/>
    <w:rsid w:val="001E4C55"/>
    <w:rsid w:val="001E4E7C"/>
    <w:rsid w:val="001F37FA"/>
    <w:rsid w:val="001F61D8"/>
    <w:rsid w:val="00200605"/>
    <w:rsid w:val="00211880"/>
    <w:rsid w:val="00215BA8"/>
    <w:rsid w:val="00224D50"/>
    <w:rsid w:val="00230A7D"/>
    <w:rsid w:val="00231F4A"/>
    <w:rsid w:val="002337CD"/>
    <w:rsid w:val="00233A72"/>
    <w:rsid w:val="00243A99"/>
    <w:rsid w:val="00245E49"/>
    <w:rsid w:val="0025562E"/>
    <w:rsid w:val="00261BF5"/>
    <w:rsid w:val="00273B45"/>
    <w:rsid w:val="0027597F"/>
    <w:rsid w:val="00291762"/>
    <w:rsid w:val="002A43D5"/>
    <w:rsid w:val="002B3795"/>
    <w:rsid w:val="002B6001"/>
    <w:rsid w:val="002C2805"/>
    <w:rsid w:val="002C39A3"/>
    <w:rsid w:val="002D0CE3"/>
    <w:rsid w:val="002D3071"/>
    <w:rsid w:val="002F18D8"/>
    <w:rsid w:val="002F3520"/>
    <w:rsid w:val="00312D94"/>
    <w:rsid w:val="00320D6B"/>
    <w:rsid w:val="003243C4"/>
    <w:rsid w:val="003268FF"/>
    <w:rsid w:val="00326F47"/>
    <w:rsid w:val="0032765D"/>
    <w:rsid w:val="00343E6E"/>
    <w:rsid w:val="003547E8"/>
    <w:rsid w:val="00355206"/>
    <w:rsid w:val="00357C54"/>
    <w:rsid w:val="003628CB"/>
    <w:rsid w:val="00362F0A"/>
    <w:rsid w:val="00372DE1"/>
    <w:rsid w:val="00383181"/>
    <w:rsid w:val="00385071"/>
    <w:rsid w:val="003A3FBA"/>
    <w:rsid w:val="003A7516"/>
    <w:rsid w:val="003A77DA"/>
    <w:rsid w:val="003B161A"/>
    <w:rsid w:val="003B27E5"/>
    <w:rsid w:val="003B5C89"/>
    <w:rsid w:val="003B64A9"/>
    <w:rsid w:val="003C165F"/>
    <w:rsid w:val="003D0E0F"/>
    <w:rsid w:val="003D1303"/>
    <w:rsid w:val="003D2FE7"/>
    <w:rsid w:val="003D6997"/>
    <w:rsid w:val="003E0F0C"/>
    <w:rsid w:val="003F17D4"/>
    <w:rsid w:val="003F67D2"/>
    <w:rsid w:val="0040148A"/>
    <w:rsid w:val="00403300"/>
    <w:rsid w:val="00406412"/>
    <w:rsid w:val="004124B8"/>
    <w:rsid w:val="00413045"/>
    <w:rsid w:val="00421284"/>
    <w:rsid w:val="0042193A"/>
    <w:rsid w:val="00433EEB"/>
    <w:rsid w:val="00436764"/>
    <w:rsid w:val="00444E56"/>
    <w:rsid w:val="004455BD"/>
    <w:rsid w:val="0046660C"/>
    <w:rsid w:val="0047332E"/>
    <w:rsid w:val="0048774F"/>
    <w:rsid w:val="004913DA"/>
    <w:rsid w:val="004922BF"/>
    <w:rsid w:val="00493AE8"/>
    <w:rsid w:val="00497230"/>
    <w:rsid w:val="004A1E1B"/>
    <w:rsid w:val="004A24EE"/>
    <w:rsid w:val="004B0138"/>
    <w:rsid w:val="004C044B"/>
    <w:rsid w:val="004D5F47"/>
    <w:rsid w:val="004E1212"/>
    <w:rsid w:val="004E50D1"/>
    <w:rsid w:val="004F4E3B"/>
    <w:rsid w:val="004F5E9F"/>
    <w:rsid w:val="004F7F95"/>
    <w:rsid w:val="00503964"/>
    <w:rsid w:val="005101C8"/>
    <w:rsid w:val="0051164C"/>
    <w:rsid w:val="005271EA"/>
    <w:rsid w:val="00531A64"/>
    <w:rsid w:val="005337EA"/>
    <w:rsid w:val="00536176"/>
    <w:rsid w:val="00536A46"/>
    <w:rsid w:val="00536DCB"/>
    <w:rsid w:val="0054082B"/>
    <w:rsid w:val="0054115C"/>
    <w:rsid w:val="00546B30"/>
    <w:rsid w:val="00546DBB"/>
    <w:rsid w:val="00546DD1"/>
    <w:rsid w:val="005522BC"/>
    <w:rsid w:val="00555496"/>
    <w:rsid w:val="0055664D"/>
    <w:rsid w:val="005574A5"/>
    <w:rsid w:val="00557702"/>
    <w:rsid w:val="005629D5"/>
    <w:rsid w:val="005656E6"/>
    <w:rsid w:val="00570E6D"/>
    <w:rsid w:val="00572F24"/>
    <w:rsid w:val="0057520E"/>
    <w:rsid w:val="0058773C"/>
    <w:rsid w:val="00592CDD"/>
    <w:rsid w:val="00593757"/>
    <w:rsid w:val="005A3695"/>
    <w:rsid w:val="005B4841"/>
    <w:rsid w:val="005B4936"/>
    <w:rsid w:val="005C23A4"/>
    <w:rsid w:val="005C36A2"/>
    <w:rsid w:val="005D068F"/>
    <w:rsid w:val="005D0CBE"/>
    <w:rsid w:val="005D3715"/>
    <w:rsid w:val="005E3BA0"/>
    <w:rsid w:val="005E4941"/>
    <w:rsid w:val="005E52A0"/>
    <w:rsid w:val="005F450B"/>
    <w:rsid w:val="005F7238"/>
    <w:rsid w:val="0061014F"/>
    <w:rsid w:val="00611146"/>
    <w:rsid w:val="006153CD"/>
    <w:rsid w:val="00626384"/>
    <w:rsid w:val="006300AD"/>
    <w:rsid w:val="0063386A"/>
    <w:rsid w:val="00635193"/>
    <w:rsid w:val="00641DCA"/>
    <w:rsid w:val="0064282E"/>
    <w:rsid w:val="006469A8"/>
    <w:rsid w:val="00646CC0"/>
    <w:rsid w:val="00653754"/>
    <w:rsid w:val="0065487D"/>
    <w:rsid w:val="00656569"/>
    <w:rsid w:val="00657A12"/>
    <w:rsid w:val="00657BB4"/>
    <w:rsid w:val="00661CCD"/>
    <w:rsid w:val="00665F1F"/>
    <w:rsid w:val="00672B10"/>
    <w:rsid w:val="00674368"/>
    <w:rsid w:val="00676AFF"/>
    <w:rsid w:val="00681C48"/>
    <w:rsid w:val="00684066"/>
    <w:rsid w:val="00687DC5"/>
    <w:rsid w:val="00693AF4"/>
    <w:rsid w:val="0069631E"/>
    <w:rsid w:val="0069767E"/>
    <w:rsid w:val="00697F4E"/>
    <w:rsid w:val="006A241E"/>
    <w:rsid w:val="006A24CA"/>
    <w:rsid w:val="006A2C5C"/>
    <w:rsid w:val="006A3FA9"/>
    <w:rsid w:val="006B3CE5"/>
    <w:rsid w:val="006B7375"/>
    <w:rsid w:val="006C1DF0"/>
    <w:rsid w:val="006C261E"/>
    <w:rsid w:val="006D3C8A"/>
    <w:rsid w:val="006D7E57"/>
    <w:rsid w:val="006E029A"/>
    <w:rsid w:val="006E4CA3"/>
    <w:rsid w:val="006F55A6"/>
    <w:rsid w:val="006F6848"/>
    <w:rsid w:val="00707C33"/>
    <w:rsid w:val="00710233"/>
    <w:rsid w:val="007108F1"/>
    <w:rsid w:val="0071173C"/>
    <w:rsid w:val="007124FC"/>
    <w:rsid w:val="0071663D"/>
    <w:rsid w:val="007170D1"/>
    <w:rsid w:val="007237B8"/>
    <w:rsid w:val="0072421B"/>
    <w:rsid w:val="00731889"/>
    <w:rsid w:val="007321A7"/>
    <w:rsid w:val="00732CBD"/>
    <w:rsid w:val="00736B24"/>
    <w:rsid w:val="00742B65"/>
    <w:rsid w:val="007445C0"/>
    <w:rsid w:val="00747C0F"/>
    <w:rsid w:val="00750DEA"/>
    <w:rsid w:val="00751CCA"/>
    <w:rsid w:val="00754F3F"/>
    <w:rsid w:val="00757A44"/>
    <w:rsid w:val="00763DD4"/>
    <w:rsid w:val="00764A51"/>
    <w:rsid w:val="00764F79"/>
    <w:rsid w:val="0078160B"/>
    <w:rsid w:val="0079260B"/>
    <w:rsid w:val="00793355"/>
    <w:rsid w:val="00795A48"/>
    <w:rsid w:val="00797786"/>
    <w:rsid w:val="007A07F7"/>
    <w:rsid w:val="007A6A0E"/>
    <w:rsid w:val="007B02FF"/>
    <w:rsid w:val="007B1B8B"/>
    <w:rsid w:val="007B3688"/>
    <w:rsid w:val="007B5179"/>
    <w:rsid w:val="007C5CEC"/>
    <w:rsid w:val="007D016E"/>
    <w:rsid w:val="007E2974"/>
    <w:rsid w:val="007E5B46"/>
    <w:rsid w:val="007E5FE4"/>
    <w:rsid w:val="007F12ED"/>
    <w:rsid w:val="007F383F"/>
    <w:rsid w:val="007F3A00"/>
    <w:rsid w:val="007F5C6C"/>
    <w:rsid w:val="007F771F"/>
    <w:rsid w:val="0080077E"/>
    <w:rsid w:val="00801080"/>
    <w:rsid w:val="00802F66"/>
    <w:rsid w:val="00804907"/>
    <w:rsid w:val="00805DAF"/>
    <w:rsid w:val="00813779"/>
    <w:rsid w:val="00815D19"/>
    <w:rsid w:val="00822A82"/>
    <w:rsid w:val="008236ED"/>
    <w:rsid w:val="008237A0"/>
    <w:rsid w:val="0082721F"/>
    <w:rsid w:val="0082751B"/>
    <w:rsid w:val="008305EC"/>
    <w:rsid w:val="00834836"/>
    <w:rsid w:val="008418C0"/>
    <w:rsid w:val="00842F84"/>
    <w:rsid w:val="00842FB3"/>
    <w:rsid w:val="0084384C"/>
    <w:rsid w:val="00846C52"/>
    <w:rsid w:val="00853BEF"/>
    <w:rsid w:val="0086155E"/>
    <w:rsid w:val="00862DA6"/>
    <w:rsid w:val="008631F1"/>
    <w:rsid w:val="0086344B"/>
    <w:rsid w:val="008656F3"/>
    <w:rsid w:val="008668EE"/>
    <w:rsid w:val="0087222B"/>
    <w:rsid w:val="0087537C"/>
    <w:rsid w:val="00875F2D"/>
    <w:rsid w:val="00881237"/>
    <w:rsid w:val="00883961"/>
    <w:rsid w:val="0088483B"/>
    <w:rsid w:val="008901B2"/>
    <w:rsid w:val="008952D4"/>
    <w:rsid w:val="008A07F1"/>
    <w:rsid w:val="008A3BE1"/>
    <w:rsid w:val="008B14A1"/>
    <w:rsid w:val="008B32E8"/>
    <w:rsid w:val="008C3AAC"/>
    <w:rsid w:val="008E241F"/>
    <w:rsid w:val="008F35BE"/>
    <w:rsid w:val="0090595F"/>
    <w:rsid w:val="00906E41"/>
    <w:rsid w:val="00910E1B"/>
    <w:rsid w:val="0091695F"/>
    <w:rsid w:val="009228E2"/>
    <w:rsid w:val="00923532"/>
    <w:rsid w:val="009246D6"/>
    <w:rsid w:val="009448B4"/>
    <w:rsid w:val="009468EF"/>
    <w:rsid w:val="009514D0"/>
    <w:rsid w:val="009562A5"/>
    <w:rsid w:val="00975AE3"/>
    <w:rsid w:val="00980D36"/>
    <w:rsid w:val="00982049"/>
    <w:rsid w:val="009826AB"/>
    <w:rsid w:val="00990230"/>
    <w:rsid w:val="00990A29"/>
    <w:rsid w:val="0099620F"/>
    <w:rsid w:val="009B26B6"/>
    <w:rsid w:val="009B4C67"/>
    <w:rsid w:val="009B7AD2"/>
    <w:rsid w:val="009C03F9"/>
    <w:rsid w:val="009C0FCD"/>
    <w:rsid w:val="009C101E"/>
    <w:rsid w:val="009C27F6"/>
    <w:rsid w:val="009C2EDB"/>
    <w:rsid w:val="009C4847"/>
    <w:rsid w:val="009C541D"/>
    <w:rsid w:val="009C5E32"/>
    <w:rsid w:val="009D4DEC"/>
    <w:rsid w:val="009E1554"/>
    <w:rsid w:val="009E27E5"/>
    <w:rsid w:val="009E6316"/>
    <w:rsid w:val="009E70C2"/>
    <w:rsid w:val="00A01142"/>
    <w:rsid w:val="00A139D3"/>
    <w:rsid w:val="00A1665B"/>
    <w:rsid w:val="00A209A9"/>
    <w:rsid w:val="00A209AD"/>
    <w:rsid w:val="00A20EF1"/>
    <w:rsid w:val="00A25932"/>
    <w:rsid w:val="00A26BBA"/>
    <w:rsid w:val="00A30C2F"/>
    <w:rsid w:val="00A315D7"/>
    <w:rsid w:val="00A31A47"/>
    <w:rsid w:val="00A3207F"/>
    <w:rsid w:val="00A322F1"/>
    <w:rsid w:val="00A45CA1"/>
    <w:rsid w:val="00A52238"/>
    <w:rsid w:val="00A63783"/>
    <w:rsid w:val="00A63C3C"/>
    <w:rsid w:val="00A67E26"/>
    <w:rsid w:val="00A717D9"/>
    <w:rsid w:val="00A77384"/>
    <w:rsid w:val="00A80E1B"/>
    <w:rsid w:val="00A90723"/>
    <w:rsid w:val="00A93E5D"/>
    <w:rsid w:val="00A96D24"/>
    <w:rsid w:val="00AA2582"/>
    <w:rsid w:val="00AA2948"/>
    <w:rsid w:val="00AC3869"/>
    <w:rsid w:val="00AC5651"/>
    <w:rsid w:val="00AC61D4"/>
    <w:rsid w:val="00AF18CA"/>
    <w:rsid w:val="00AF7BFF"/>
    <w:rsid w:val="00B0256C"/>
    <w:rsid w:val="00B02D15"/>
    <w:rsid w:val="00B05016"/>
    <w:rsid w:val="00B227CB"/>
    <w:rsid w:val="00B250E3"/>
    <w:rsid w:val="00B25AB1"/>
    <w:rsid w:val="00B26F3A"/>
    <w:rsid w:val="00B32612"/>
    <w:rsid w:val="00B32E3C"/>
    <w:rsid w:val="00B374BF"/>
    <w:rsid w:val="00B45492"/>
    <w:rsid w:val="00B60C51"/>
    <w:rsid w:val="00B618C7"/>
    <w:rsid w:val="00B7076D"/>
    <w:rsid w:val="00B72FFF"/>
    <w:rsid w:val="00B74C37"/>
    <w:rsid w:val="00B8475C"/>
    <w:rsid w:val="00B8595E"/>
    <w:rsid w:val="00B9022B"/>
    <w:rsid w:val="00B92725"/>
    <w:rsid w:val="00B97E70"/>
    <w:rsid w:val="00BA2001"/>
    <w:rsid w:val="00BB5D3B"/>
    <w:rsid w:val="00BD09AE"/>
    <w:rsid w:val="00BD0B00"/>
    <w:rsid w:val="00BD1623"/>
    <w:rsid w:val="00BE2A67"/>
    <w:rsid w:val="00BE5303"/>
    <w:rsid w:val="00BE6DDB"/>
    <w:rsid w:val="00BF2901"/>
    <w:rsid w:val="00BF670E"/>
    <w:rsid w:val="00C15177"/>
    <w:rsid w:val="00C16F18"/>
    <w:rsid w:val="00C23027"/>
    <w:rsid w:val="00C3047E"/>
    <w:rsid w:val="00C31224"/>
    <w:rsid w:val="00C31536"/>
    <w:rsid w:val="00C352FD"/>
    <w:rsid w:val="00C35B04"/>
    <w:rsid w:val="00C3704B"/>
    <w:rsid w:val="00C371A5"/>
    <w:rsid w:val="00C435CE"/>
    <w:rsid w:val="00C4523A"/>
    <w:rsid w:val="00C54554"/>
    <w:rsid w:val="00C60348"/>
    <w:rsid w:val="00C6088C"/>
    <w:rsid w:val="00C61BF5"/>
    <w:rsid w:val="00C63302"/>
    <w:rsid w:val="00C64B50"/>
    <w:rsid w:val="00C67181"/>
    <w:rsid w:val="00C6774A"/>
    <w:rsid w:val="00C706EB"/>
    <w:rsid w:val="00C72EB7"/>
    <w:rsid w:val="00C730E0"/>
    <w:rsid w:val="00C73E98"/>
    <w:rsid w:val="00C8154B"/>
    <w:rsid w:val="00C83622"/>
    <w:rsid w:val="00C848F9"/>
    <w:rsid w:val="00C84B27"/>
    <w:rsid w:val="00C9115F"/>
    <w:rsid w:val="00C91946"/>
    <w:rsid w:val="00C92767"/>
    <w:rsid w:val="00C93FBB"/>
    <w:rsid w:val="00C95683"/>
    <w:rsid w:val="00CA2648"/>
    <w:rsid w:val="00CA2807"/>
    <w:rsid w:val="00CB6B3E"/>
    <w:rsid w:val="00CC3F0C"/>
    <w:rsid w:val="00CD0C8B"/>
    <w:rsid w:val="00CE77CC"/>
    <w:rsid w:val="00CF1558"/>
    <w:rsid w:val="00CF3528"/>
    <w:rsid w:val="00CF45A6"/>
    <w:rsid w:val="00D1025D"/>
    <w:rsid w:val="00D11A24"/>
    <w:rsid w:val="00D13B1B"/>
    <w:rsid w:val="00D1514C"/>
    <w:rsid w:val="00D22D73"/>
    <w:rsid w:val="00D23650"/>
    <w:rsid w:val="00D23769"/>
    <w:rsid w:val="00D25F03"/>
    <w:rsid w:val="00D32474"/>
    <w:rsid w:val="00D35A26"/>
    <w:rsid w:val="00D378C1"/>
    <w:rsid w:val="00D57BC1"/>
    <w:rsid w:val="00D66091"/>
    <w:rsid w:val="00D73A01"/>
    <w:rsid w:val="00D811A9"/>
    <w:rsid w:val="00D83CBC"/>
    <w:rsid w:val="00D86C61"/>
    <w:rsid w:val="00D86EC5"/>
    <w:rsid w:val="00DA066F"/>
    <w:rsid w:val="00DB1BCC"/>
    <w:rsid w:val="00DB7396"/>
    <w:rsid w:val="00DC48CC"/>
    <w:rsid w:val="00DD6CC1"/>
    <w:rsid w:val="00DE7009"/>
    <w:rsid w:val="00DF510A"/>
    <w:rsid w:val="00E00B6B"/>
    <w:rsid w:val="00E062C1"/>
    <w:rsid w:val="00E15BC5"/>
    <w:rsid w:val="00E227B1"/>
    <w:rsid w:val="00E318A5"/>
    <w:rsid w:val="00E31967"/>
    <w:rsid w:val="00E31A01"/>
    <w:rsid w:val="00E33976"/>
    <w:rsid w:val="00E35C07"/>
    <w:rsid w:val="00E37309"/>
    <w:rsid w:val="00E42A48"/>
    <w:rsid w:val="00E449F8"/>
    <w:rsid w:val="00E50B26"/>
    <w:rsid w:val="00E630E3"/>
    <w:rsid w:val="00E66070"/>
    <w:rsid w:val="00E66116"/>
    <w:rsid w:val="00E7462E"/>
    <w:rsid w:val="00E76480"/>
    <w:rsid w:val="00E82A60"/>
    <w:rsid w:val="00E85BC3"/>
    <w:rsid w:val="00E873D3"/>
    <w:rsid w:val="00E878AB"/>
    <w:rsid w:val="00E9037F"/>
    <w:rsid w:val="00E91E01"/>
    <w:rsid w:val="00E922DF"/>
    <w:rsid w:val="00EA01D3"/>
    <w:rsid w:val="00EB4962"/>
    <w:rsid w:val="00EB500B"/>
    <w:rsid w:val="00EB5DC1"/>
    <w:rsid w:val="00EC0212"/>
    <w:rsid w:val="00EC2B1A"/>
    <w:rsid w:val="00EE0936"/>
    <w:rsid w:val="00EE20CD"/>
    <w:rsid w:val="00EE419B"/>
    <w:rsid w:val="00EF237D"/>
    <w:rsid w:val="00F07283"/>
    <w:rsid w:val="00F13DCF"/>
    <w:rsid w:val="00F21D66"/>
    <w:rsid w:val="00F30F85"/>
    <w:rsid w:val="00F31E36"/>
    <w:rsid w:val="00F35442"/>
    <w:rsid w:val="00F365BB"/>
    <w:rsid w:val="00F40709"/>
    <w:rsid w:val="00F44B51"/>
    <w:rsid w:val="00F46C08"/>
    <w:rsid w:val="00F51F57"/>
    <w:rsid w:val="00F53B6F"/>
    <w:rsid w:val="00F541E1"/>
    <w:rsid w:val="00F57E05"/>
    <w:rsid w:val="00F677D7"/>
    <w:rsid w:val="00F67A15"/>
    <w:rsid w:val="00F706E5"/>
    <w:rsid w:val="00F73791"/>
    <w:rsid w:val="00F80A00"/>
    <w:rsid w:val="00F84982"/>
    <w:rsid w:val="00F90DDB"/>
    <w:rsid w:val="00F917F2"/>
    <w:rsid w:val="00F94BBC"/>
    <w:rsid w:val="00FA5538"/>
    <w:rsid w:val="00FB4FB6"/>
    <w:rsid w:val="00FC25D8"/>
    <w:rsid w:val="00FC4206"/>
    <w:rsid w:val="00FC5417"/>
    <w:rsid w:val="00FE2083"/>
    <w:rsid w:val="00FE2B7F"/>
    <w:rsid w:val="00FF32B7"/>
    <w:rsid w:val="00FF6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B58EF"/>
  <w15:chartTrackingRefBased/>
  <w15:docId w15:val="{8F9568FB-D801-4A21-AC35-F623131C4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E530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530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E53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5303"/>
    <w:rPr>
      <w:color w:val="0000FF"/>
      <w:u w:val="single"/>
    </w:rPr>
  </w:style>
  <w:style w:type="paragraph" w:styleId="NoSpacing">
    <w:name w:val="No Spacing"/>
    <w:uiPriority w:val="1"/>
    <w:qFormat/>
    <w:rsid w:val="00A93E5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2203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166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2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6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80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685419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21518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8330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4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0474">
          <w:marLeft w:val="1022"/>
          <w:marRight w:val="0"/>
          <w:marTop w:val="0"/>
          <w:marBottom w:val="3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9028">
          <w:marLeft w:val="1022"/>
          <w:marRight w:val="0"/>
          <w:marTop w:val="0"/>
          <w:marBottom w:val="3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68468">
          <w:marLeft w:val="1022"/>
          <w:marRight w:val="0"/>
          <w:marTop w:val="0"/>
          <w:marBottom w:val="3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5589">
          <w:marLeft w:val="1022"/>
          <w:marRight w:val="0"/>
          <w:marTop w:val="0"/>
          <w:marBottom w:val="3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1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 A</dc:creator>
  <cp:keywords/>
  <dc:description/>
  <cp:lastModifiedBy>Avi A</cp:lastModifiedBy>
  <cp:revision>56</cp:revision>
  <dcterms:created xsi:type="dcterms:W3CDTF">2020-08-21T05:04:00Z</dcterms:created>
  <dcterms:modified xsi:type="dcterms:W3CDTF">2021-02-28T23:01:00Z</dcterms:modified>
</cp:coreProperties>
</file>